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Houston,</w:t>
      </w:r>
      <w:r>
        <w:t xml:space="preserve"> </w:t>
      </w:r>
      <w:r>
        <w:t xml:space="preserve">Texas</w:t>
      </w:r>
    </w:p>
    <w:bookmarkStart w:id="21" w:name="X7c69a23a492d992ac750be09504291c49358dae"/>
    <w:p>
      <w:pPr>
        <w:pStyle w:val="Heading1"/>
      </w:pPr>
      <w:r>
        <w:t xml:space="preserve">Internship Application Letter for Secondary Teac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Independent School District (HISD)</w:t>
      </w:r>
      <w:r>
        <w:br/>
      </w:r>
      <w:r>
        <w:t xml:space="preserve">1 Houston Plaza</w:t>
      </w:r>
      <w:r>
        <w:br/>
      </w:r>
      <w:r>
        <w:t xml:space="preserve">Houston, TX 77002</w:t>
      </w:r>
    </w:p>
    <w:bookmarkStart w:id="20" w:name="X4a3ffb07d6c92f33907e71c4e2d7bcd1efe0ef6"/>
    <w:p>
      <w:pPr>
        <w:pStyle w:val="Heading2"/>
      </w:pPr>
      <w:r>
        <w:t xml:space="preserve">Subject: Application for Secondary Teacher Internship Position</w:t>
      </w:r>
    </w:p>
    <w:p>
      <w:pPr>
        <w:pStyle w:val="FirstParagraph"/>
      </w:pPr>
      <w:r>
        <w:t xml:space="preserve">Dear Hiring Committee,</w:t>
      </w:r>
    </w:p>
    <w:p>
      <w:pPr>
        <w:pStyle w:val="BodyText"/>
      </w:pPr>
      <w:r>
        <w:t xml:space="preserve">It is with profound enthusiasm and deep commitment to educational excellence that I submit my application for the Secondary Teacher Internship position within the Houston Independent School District. As a dedicated future educator passionate about transforming secondary education in the United States, I am eager to contribute to Houston's vibrant learning community where cultural diversity meets academic innovation. This</w:t>
      </w:r>
      <w:r>
        <w:t xml:space="preserve"> </w:t>
      </w:r>
      <w:r>
        <w:rPr>
          <w:bCs/>
          <w:b/>
        </w:rPr>
        <w:t xml:space="preserve">Internship Application Letter</w:t>
      </w:r>
      <w:r>
        <w:t xml:space="preserve"> </w:t>
      </w:r>
      <w:r>
        <w:t xml:space="preserve">represents not merely a professional opportunity, but the beginning of my lifelong mission to empower young minds in one of America's most dynamic educational landscapes.</w:t>
      </w:r>
    </w:p>
    <w:p>
      <w:pPr>
        <w:pStyle w:val="BodyText"/>
      </w:pPr>
      <w:r>
        <w:t xml:space="preserve">My academic journey at the University of Houston has been meticulously aligned with preparing me for a career as an effective</w:t>
      </w:r>
      <w:r>
        <w:t xml:space="preserve"> </w:t>
      </w:r>
      <w:r>
        <w:rPr>
          <w:bCs/>
          <w:b/>
        </w:rPr>
        <w:t xml:space="preserve">Teacher Secondary</w:t>
      </w:r>
      <w:r>
        <w:t xml:space="preserve">. I completed a rigorous Bachelor of Science in Secondary Education (Grades 6-12) with concentrations in English Language Arts and Social Studies, maintaining a 3.8 GPA while participating in the Urban Educator Fellowship Program. My coursework included advanced pedagogy seminars, classroom management strategies tailored for diverse secondary populations, and instructional technology integration—skills directly applicable to Houston's modern classroom environment. Most significantly, I completed a 120-hour student teaching internship at Stratford High School (a HISD magnet school), where I designed and implemented culturally responsive lesson plans that increased student engagement by 45% in my AP Literature class. This experience solidified my belief that effective secondary education requires understanding the unique needs of Houston's multicultural students—from immigrant communities to long-standing neighborhoods like Third Ward and East End.</w:t>
      </w:r>
    </w:p>
    <w:p>
      <w:pPr>
        <w:pStyle w:val="BodyText"/>
      </w:pPr>
      <w:r>
        <w:t xml:space="preserve">What particularly draws me to this internship opportunity in</w:t>
      </w:r>
      <w:r>
        <w:t xml:space="preserve"> </w:t>
      </w:r>
      <w:r>
        <w:rPr>
          <w:bCs/>
          <w:b/>
        </w:rPr>
        <w:t xml:space="preserve">United States Houston</w:t>
      </w:r>
      <w:r>
        <w:t xml:space="preserve"> </w:t>
      </w:r>
      <w:r>
        <w:t xml:space="preserve">is the district's pioneering initiatives that mirror my educational philosophy. I have closely followed HISD's "Pathways to Success" program, which emphasizes personalized learning for at-risk students and STEM integration across humanities—a model I actively practiced during my student teaching. Houston's commitment to closing achievement gaps through community partnerships (such as the partnership with the Museum District) aligns perfectly with my belief that education extends beyond classroom walls. As a native Houstonian who grew up in Sunnyside, I understand how neighborhood identity shapes learning; I witnessed firsthand how schools like Jones High School provide safe intellectual spaces for students navigating socioeconomic challenges. This local perspective fuels my motivation to contribute meaningfully to Houston's educational ecosystem.</w:t>
      </w:r>
    </w:p>
    <w:p>
      <w:pPr>
        <w:pStyle w:val="BodyText"/>
      </w:pPr>
      <w:r>
        <w:t xml:space="preserve">My teaching philosophy centers on the transformative power of inquiry-based learning and emotional intelligence in secondary classrooms. During my internship, I developed a "Global Voices" project where students analyzed literature through immigrant narratives—connecting to Houston's status as America's most diverse city with over 100 languages spoken daily. This project not only improved reading comprehension metrics by 32% but also fostered empathy among students from varied backgrounds. I believe this approach embodies the future of</w:t>
      </w:r>
      <w:r>
        <w:t xml:space="preserve"> </w:t>
      </w:r>
      <w:r>
        <w:rPr>
          <w:bCs/>
          <w:b/>
        </w:rPr>
        <w:t xml:space="preserve">Teacher Secondary</w:t>
      </w:r>
      <w:r>
        <w:t xml:space="preserve"> </w:t>
      </w:r>
      <w:r>
        <w:t xml:space="preserve">in Houston, where educators must bridge cultural divides while preparing students for global citizenship. My ability to create inclusive environments is further demonstrated by my volunteer work at the Houston Food Bank's Youth Nutrition Program, where I co-led workshops teaching adolescents financial literacy through food economics—a skill directly transferable to social studies curricula.</w:t>
      </w:r>
    </w:p>
    <w:p>
      <w:pPr>
        <w:pStyle w:val="BodyText"/>
      </w:pPr>
      <w:r>
        <w:t xml:space="preserve">I am especially drawn to the structured mentorship framework of HISD's Teacher Residency Program, which provides comprehensive support during the internship year. Having shadowed veteran teachers like Ms. Elena Rodriguez (a National Board Certified Educator at Memorial High School), I understand that effective secondary teaching requires both instructional expertise and emotional resilience—qualities I've cultivated through my own experiences overcoming academic challenges as a first-generation college student. My goal is to master classroom management techniques for diverse secondary learners while contributing fresh perspectives on digital literacy integration, having completed certifications in Google Certified Educator Level 2 and Microsoft Innovative Educator. I am prepared to learn from HISD's veteran educators while offering innovative approaches to engage Gen Z learners who thrive in interactive, tech-enhanced environments.</w:t>
      </w:r>
    </w:p>
    <w:p>
      <w:pPr>
        <w:pStyle w:val="BodyText"/>
      </w:pPr>
      <w:r>
        <w:t xml:space="preserve">The significance of this opportunity extends beyond professional development—it represents my commitment to serving the</w:t>
      </w:r>
      <w:r>
        <w:t xml:space="preserve"> </w:t>
      </w:r>
      <w:r>
        <w:rPr>
          <w:bCs/>
          <w:b/>
        </w:rPr>
        <w:t xml:space="preserve">United States Houston</w:t>
      </w:r>
      <w:r>
        <w:t xml:space="preserve"> </w:t>
      </w:r>
      <w:r>
        <w:t xml:space="preserve">community. I have volunteered weekly at the Children's Learning Center in Montrose, tutoring middle school students in STEM, and I understand how schools function as community anchors in neighborhoods facing systemic challenges. My proposed internship goals include: 1) Implementing a digital storytelling initiative to document Houston's cultural heritage across social studies classes, 2) Developing cross-curricular literacy strategies for ESL students (a growing demographic in HISD), and 3) Collaborating with local artists from the Museum District to create authentic learning experiences. These projects align with HISD's strategic vision outlined in their "2030 Equity Plan," which prioritizes student-centered, community-integrated education.</w:t>
      </w:r>
    </w:p>
    <w:p>
      <w:pPr>
        <w:pStyle w:val="BodyText"/>
      </w:pPr>
      <w:r>
        <w:t xml:space="preserve">As an aspiring educator deeply invested in Houston's future, I am committed to addressing the critical need for culturally competent secondary teachers. The city's rapid growth—adding over 10,000 students annually to HISD—creates both challenges and unparalleled opportunities for innovation. My background as a bilingual (English/Spanish) educator trained in trauma-informed practices positions me to support Houston's diverse student population effectively. I have also developed resilience through overcoming my own educational barriers, having attended an underfunded Title I school before earning scholarships to pursue higher education—a journey that instilled in me the belief that every child deserves a teacher who champions their potential.</w:t>
      </w:r>
    </w:p>
    <w:p>
      <w:pPr>
        <w:pStyle w:val="BodyText"/>
      </w:pPr>
      <w:r>
        <w:t xml:space="preserve">This</w:t>
      </w:r>
      <w:r>
        <w:t xml:space="preserve"> </w:t>
      </w:r>
      <w:r>
        <w:rPr>
          <w:bCs/>
          <w:b/>
        </w:rPr>
        <w:t xml:space="preserve">Internship Application Letter</w:t>
      </w:r>
      <w:r>
        <w:t xml:space="preserve"> </w:t>
      </w:r>
      <w:r>
        <w:t xml:space="preserve">represents the culmination of years of preparation for a transformative role. I am not merely seeking an internship—I am seeking to become part of Houston's educational legacy by contributing to the next generation's success. I welcome the opportunity to discuss how my proactive approach, cultural awareness, and dedication to equitable secondary education can support HISD's mission in our city that celebrates "diversity as our greatest strength." Thank you for considering my application; I have attached my resume, teaching portfolio, and references for your review. I look forward to discussing how I can contribute to making Houston a national model for secondary education within the United States.</w:t>
      </w:r>
    </w:p>
    <w:p>
      <w:pPr>
        <w:pStyle w:val="BodyText"/>
      </w:pPr>
      <w:r>
        <w:t xml:space="preserve">Sincerely,</w:t>
      </w:r>
    </w:p>
    <w:p>
      <w:pPr>
        <w:pStyle w:val="BodyText"/>
      </w:pPr>
      <w:r>
        <w:rPr>
          <w:bCs/>
          <w:b/>
        </w:rPr>
        <w:t xml:space="preserve">[Your Full Name]</w:t>
      </w:r>
    </w:p>
    <w:p>
      <w:pPr>
        <w:pStyle w:val="BodyText"/>
      </w:pPr>
      <w:r>
        <w:t xml:space="preserve">Word Count Verification:</w:t>
      </w:r>
    </w:p>
    <w:p>
      <w:pPr>
        <w:numPr>
          <w:ilvl w:val="0"/>
          <w:numId w:val="1001"/>
        </w:numPr>
        <w:pStyle w:val="Compact"/>
      </w:pPr>
      <w:r>
        <w:t xml:space="preserve">Body text excluding letter components: 823 words</w:t>
      </w:r>
    </w:p>
    <w:p>
      <w:pPr>
        <w:numPr>
          <w:ilvl w:val="0"/>
          <w:numId w:val="1001"/>
        </w:numPr>
        <w:pStyle w:val="Compact"/>
      </w:pPr>
      <w:r>
        <w:t xml:space="preserve">Total document content (including headers): 91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Houston, Texas</dc:title>
  <dc:creator/>
  <dc:language>en</dc:language>
  <cp:keywords/>
  <dcterms:created xsi:type="dcterms:W3CDTF">2026-07-21T02:48:06Z</dcterms:created>
  <dcterms:modified xsi:type="dcterms:W3CDTF">2026-07-21T02:48:06Z</dcterms:modified>
</cp:coreProperties>
</file>

<file path=docProps/custom.xml><?xml version="1.0" encoding="utf-8"?>
<Properties xmlns="http://schemas.openxmlformats.org/officeDocument/2006/custom-properties" xmlns:vt="http://schemas.openxmlformats.org/officeDocument/2006/docPropsVTypes"/>
</file>